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12929F0C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7CF3215" w14:textId="77777777" w:rsidR="009C101A" w:rsidRPr="00184B22" w:rsidRDefault="009C101A" w:rsidP="00184B2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</w:t>
      </w:r>
      <w:r w:rsidRPr="00906BC0">
        <w:rPr>
          <w:rFonts w:ascii="Arial" w:hAnsi="Arial" w:cs="Arial"/>
          <w:sz w:val="24"/>
        </w:rPr>
        <w:lastRenderedPageBreak/>
        <w:t>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3D09D" w14:textId="77777777" w:rsidR="002A4A89" w:rsidRDefault="002A4A89" w:rsidP="00C7713F">
      <w:pPr>
        <w:spacing w:after="0" w:line="240" w:lineRule="auto"/>
      </w:pPr>
      <w:r>
        <w:separator/>
      </w:r>
    </w:p>
  </w:endnote>
  <w:endnote w:type="continuationSeparator" w:id="0">
    <w:p w14:paraId="3A73F592" w14:textId="77777777" w:rsidR="002A4A89" w:rsidRDefault="002A4A8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D587A" w14:textId="77777777" w:rsidR="002A4A89" w:rsidRDefault="002A4A89" w:rsidP="00C7713F">
      <w:pPr>
        <w:spacing w:after="0" w:line="240" w:lineRule="auto"/>
      </w:pPr>
      <w:r>
        <w:separator/>
      </w:r>
    </w:p>
  </w:footnote>
  <w:footnote w:type="continuationSeparator" w:id="0">
    <w:p w14:paraId="55498AB5" w14:textId="77777777" w:rsidR="002A4A89" w:rsidRDefault="002A4A89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3B9D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6</Pages>
  <Words>1626</Words>
  <Characters>927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98</cp:revision>
  <cp:lastPrinted>2020-03-18T01:58:00Z</cp:lastPrinted>
  <dcterms:created xsi:type="dcterms:W3CDTF">2016-10-05T19:10:00Z</dcterms:created>
  <dcterms:modified xsi:type="dcterms:W3CDTF">2020-09-25T12:48:00Z</dcterms:modified>
</cp:coreProperties>
</file>